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CB35E" w14:textId="1E96949E" w:rsidR="006F0161" w:rsidRPr="006F0161" w:rsidRDefault="006F0161" w:rsidP="006F0161">
      <w:pPr>
        <w:tabs>
          <w:tab w:val="left" w:pos="1507"/>
        </w:tabs>
        <w:jc w:val="center"/>
        <w:rPr>
          <w:rFonts w:ascii="Arial" w:hAnsi="Arial" w:cs="Arial"/>
          <w:b/>
          <w:sz w:val="28"/>
        </w:rPr>
      </w:pPr>
      <w:r w:rsidRPr="006F0161">
        <w:rPr>
          <w:rFonts w:ascii="Arial" w:hAnsi="Arial" w:cs="Arial"/>
          <w:b/>
          <w:sz w:val="28"/>
        </w:rPr>
        <w:t>Zgoda na przetwarzanie danych osobowych (RODO)</w:t>
      </w:r>
    </w:p>
    <w:p w14:paraId="11D0374F" w14:textId="77777777" w:rsidR="006F0161" w:rsidRPr="006F0161" w:rsidRDefault="006F0161" w:rsidP="006F0161">
      <w:pPr>
        <w:tabs>
          <w:tab w:val="left" w:pos="1507"/>
        </w:tabs>
        <w:jc w:val="center"/>
        <w:rPr>
          <w:rFonts w:ascii="Arial" w:hAnsi="Arial" w:cs="Arial"/>
        </w:rPr>
      </w:pPr>
    </w:p>
    <w:p w14:paraId="47F9D964" w14:textId="10ADE3F8" w:rsidR="006F0161" w:rsidRPr="006F0161" w:rsidRDefault="006F0161" w:rsidP="006F0161">
      <w:pPr>
        <w:tabs>
          <w:tab w:val="left" w:pos="1507"/>
        </w:tabs>
        <w:jc w:val="both"/>
        <w:rPr>
          <w:rFonts w:ascii="Arial" w:hAnsi="Arial" w:cs="Arial"/>
        </w:rPr>
      </w:pPr>
      <w:r w:rsidRPr="006F0161">
        <w:rPr>
          <w:rFonts w:ascii="Arial" w:hAnsi="Arial" w:cs="Arial"/>
        </w:rPr>
        <w:t>Ja, niżej podpisan</w:t>
      </w:r>
      <w:r w:rsidR="002165C1">
        <w:rPr>
          <w:rFonts w:ascii="Arial" w:hAnsi="Arial" w:cs="Arial"/>
        </w:rPr>
        <w:t>y</w:t>
      </w:r>
      <w:r w:rsidRPr="006F0161">
        <w:rPr>
          <w:rFonts w:ascii="Arial" w:hAnsi="Arial" w:cs="Arial"/>
        </w:rPr>
        <w:t>/</w:t>
      </w:r>
      <w:r w:rsidR="002165C1">
        <w:rPr>
          <w:rFonts w:ascii="Arial" w:hAnsi="Arial" w:cs="Arial"/>
        </w:rPr>
        <w:t>a</w:t>
      </w:r>
      <w:r w:rsidRPr="006F0161">
        <w:rPr>
          <w:rFonts w:ascii="Arial" w:hAnsi="Arial" w:cs="Arial"/>
        </w:rPr>
        <w:t xml:space="preserve"> wyrażam zgodę na przetwarzanie moich danych osobowych oraz wykorzystanie mojego wizerunku w celach promocyjnych przez Instytut Gospodarki Surowcami Mineralnymi i Energią PAN z siedzibą przy ul. J. Wybickiego 7A, 31 -261 w Krakowie, który stanie się tym samym Administratorem moich danych osobowych. Przetwarzanie danych osobowych będzie odbywać się zgodnie z Rozporządzeniem (UE) 2016/679 w sprawie ochrony osób fizycznych w związku z przetwarzaniem danych osobowych i w sprawie swobodnego przepływu takich danych oraz uchylenia dyrektywy 95/46/WE (Ogólne rozporządzenie o ochronie danych). Możliwe jest skontaktowanie się z inspektorem ochrony danych Administratora we wszystkich sprawach dotyczących przetwarzania danych osobowych oraz realizacji praw związanych z przetwarzaniem danych wysyłając wiadomość na adres: inspektorODO@min-pan.krakow.pl. Podanie danych jest dobrowolne, ale niezbędne do dokonania czynności rejestracyjnych. Brak zgody dyskwalifikuje potencjalnego uczestnika z udziału w </w:t>
      </w:r>
      <w:r w:rsidR="007A521C">
        <w:rPr>
          <w:rFonts w:ascii="Arial" w:hAnsi="Arial" w:cs="Arial"/>
        </w:rPr>
        <w:t>szkole letnie</w:t>
      </w:r>
      <w:bookmarkStart w:id="0" w:name="_GoBack"/>
      <w:bookmarkEnd w:id="0"/>
      <w:r w:rsidR="007A521C">
        <w:rPr>
          <w:rFonts w:ascii="Arial" w:hAnsi="Arial" w:cs="Arial"/>
        </w:rPr>
        <w:t>j dla studentów i doktorantów</w:t>
      </w:r>
      <w:r w:rsidR="006A73E1">
        <w:rPr>
          <w:rFonts w:ascii="Arial" w:hAnsi="Arial" w:cs="Arial"/>
        </w:rPr>
        <w:t xml:space="preserve"> pt. </w:t>
      </w:r>
      <w:r w:rsidR="007A521C" w:rsidRPr="007A521C">
        <w:rPr>
          <w:rFonts w:ascii="Arial" w:hAnsi="Arial" w:cs="Arial"/>
        </w:rPr>
        <w:t>Zrównoważone i cyrkularne zarządzanie zasobami wodnymi</w:t>
      </w:r>
      <w:r w:rsidR="006A73E1">
        <w:rPr>
          <w:rFonts w:ascii="Arial" w:hAnsi="Arial" w:cs="Arial"/>
        </w:rPr>
        <w:t>, któr</w:t>
      </w:r>
      <w:r w:rsidR="007A521C">
        <w:rPr>
          <w:rFonts w:ascii="Arial" w:hAnsi="Arial" w:cs="Arial"/>
        </w:rPr>
        <w:t>a</w:t>
      </w:r>
      <w:r w:rsidR="006A73E1">
        <w:rPr>
          <w:rFonts w:ascii="Arial" w:hAnsi="Arial" w:cs="Arial"/>
        </w:rPr>
        <w:t xml:space="preserve"> odbęd</w:t>
      </w:r>
      <w:r w:rsidR="007A521C">
        <w:rPr>
          <w:rFonts w:ascii="Arial" w:hAnsi="Arial" w:cs="Arial"/>
        </w:rPr>
        <w:t>zie</w:t>
      </w:r>
      <w:r w:rsidR="006A73E1">
        <w:rPr>
          <w:rFonts w:ascii="Arial" w:hAnsi="Arial" w:cs="Arial"/>
        </w:rPr>
        <w:t xml:space="preserve"> się </w:t>
      </w:r>
      <w:r w:rsidR="007A521C">
        <w:rPr>
          <w:rFonts w:ascii="Arial" w:hAnsi="Arial" w:cs="Arial"/>
        </w:rPr>
        <w:t xml:space="preserve">w </w:t>
      </w:r>
      <w:r w:rsidR="006A73E1">
        <w:rPr>
          <w:rFonts w:ascii="Arial" w:hAnsi="Arial" w:cs="Arial"/>
        </w:rPr>
        <w:t xml:space="preserve">dn. </w:t>
      </w:r>
      <w:r w:rsidR="007A521C">
        <w:rPr>
          <w:rFonts w:ascii="Arial" w:hAnsi="Arial" w:cs="Arial"/>
        </w:rPr>
        <w:t>24-26.05.2023 r.</w:t>
      </w:r>
      <w:r w:rsidR="006A73E1">
        <w:rPr>
          <w:rFonts w:ascii="Arial" w:hAnsi="Arial" w:cs="Arial"/>
        </w:rPr>
        <w:t xml:space="preserve"> w formie online</w:t>
      </w:r>
      <w:r w:rsidRPr="006F0161">
        <w:rPr>
          <w:rFonts w:ascii="Arial" w:hAnsi="Arial" w:cs="Arial"/>
        </w:rPr>
        <w:t>.</w:t>
      </w:r>
      <w:r w:rsidR="005B0DD5">
        <w:rPr>
          <w:rFonts w:ascii="Arial" w:hAnsi="Arial" w:cs="Arial"/>
        </w:rPr>
        <w:t xml:space="preserve"> Certyfikat potwierdzający udział w s</w:t>
      </w:r>
      <w:r w:rsidR="007A521C">
        <w:rPr>
          <w:rFonts w:ascii="Arial" w:hAnsi="Arial" w:cs="Arial"/>
        </w:rPr>
        <w:t>zkole letniej</w:t>
      </w:r>
      <w:r w:rsidR="005B0DD5">
        <w:rPr>
          <w:rFonts w:ascii="Arial" w:hAnsi="Arial" w:cs="Arial"/>
        </w:rPr>
        <w:t xml:space="preserve"> uczestnicy otrzymują </w:t>
      </w:r>
      <w:r w:rsidR="005B0DD5" w:rsidRPr="005B0DD5">
        <w:rPr>
          <w:rFonts w:ascii="Arial" w:hAnsi="Arial" w:cs="Arial"/>
        </w:rPr>
        <w:t>tylko w przypadku</w:t>
      </w:r>
      <w:r w:rsidR="005B0DD5">
        <w:rPr>
          <w:rFonts w:ascii="Arial" w:hAnsi="Arial" w:cs="Arial"/>
        </w:rPr>
        <w:t xml:space="preserve"> </w:t>
      </w:r>
      <w:r w:rsidR="005B0DD5" w:rsidRPr="005B0DD5">
        <w:rPr>
          <w:rFonts w:ascii="Arial" w:hAnsi="Arial" w:cs="Arial"/>
        </w:rPr>
        <w:t>udzia</w:t>
      </w:r>
      <w:r w:rsidR="005B0DD5">
        <w:rPr>
          <w:rFonts w:ascii="Arial" w:hAnsi="Arial" w:cs="Arial"/>
        </w:rPr>
        <w:t>łu</w:t>
      </w:r>
      <w:r w:rsidR="005B0DD5" w:rsidRPr="005B0DD5">
        <w:rPr>
          <w:rFonts w:ascii="Arial" w:hAnsi="Arial" w:cs="Arial"/>
        </w:rPr>
        <w:t xml:space="preserve"> we wszystkich modułach</w:t>
      </w:r>
      <w:r w:rsidR="005B0DD5">
        <w:rPr>
          <w:rFonts w:ascii="Arial" w:hAnsi="Arial" w:cs="Arial"/>
        </w:rPr>
        <w:t xml:space="preserve"> </w:t>
      </w:r>
      <w:r w:rsidR="007A521C">
        <w:rPr>
          <w:rFonts w:ascii="Arial" w:hAnsi="Arial" w:cs="Arial"/>
        </w:rPr>
        <w:t>szkoły letniej.</w:t>
      </w:r>
    </w:p>
    <w:p w14:paraId="5715ACAA" w14:textId="5C0205EE" w:rsidR="006F0161" w:rsidRDefault="006F0161" w:rsidP="006F0161">
      <w:pPr>
        <w:tabs>
          <w:tab w:val="left" w:pos="1507"/>
        </w:tabs>
        <w:rPr>
          <w:rFonts w:ascii="Arial" w:hAnsi="Arial" w:cs="Arial"/>
        </w:rPr>
      </w:pPr>
      <w:r w:rsidRPr="006F0161">
        <w:rPr>
          <w:rFonts w:ascii="Arial" w:hAnsi="Arial" w:cs="Arial"/>
        </w:rPr>
        <w:t xml:space="preserve"> </w:t>
      </w:r>
    </w:p>
    <w:p w14:paraId="78B99851" w14:textId="625AC80B" w:rsidR="006F0161" w:rsidRDefault="006F0161" w:rsidP="006F0161">
      <w:pPr>
        <w:tabs>
          <w:tab w:val="left" w:pos="1507"/>
        </w:tabs>
        <w:rPr>
          <w:rFonts w:ascii="Arial" w:hAnsi="Arial" w:cs="Arial"/>
        </w:rPr>
      </w:pPr>
    </w:p>
    <w:p w14:paraId="4FB941E9" w14:textId="1122786A" w:rsidR="006F0161" w:rsidRDefault="006F0161" w:rsidP="006F0161">
      <w:pPr>
        <w:tabs>
          <w:tab w:val="left" w:pos="1507"/>
        </w:tabs>
        <w:rPr>
          <w:rFonts w:ascii="Arial" w:hAnsi="Arial" w:cs="Arial"/>
        </w:rPr>
      </w:pPr>
    </w:p>
    <w:p w14:paraId="72723C24" w14:textId="237A35C7" w:rsidR="006F0161" w:rsidRDefault="006F0161" w:rsidP="006F0161">
      <w:pPr>
        <w:tabs>
          <w:tab w:val="left" w:pos="1507"/>
        </w:tabs>
        <w:rPr>
          <w:rFonts w:ascii="Arial" w:hAnsi="Arial" w:cs="Arial"/>
        </w:rPr>
      </w:pPr>
    </w:p>
    <w:p w14:paraId="226DE125" w14:textId="77777777" w:rsidR="006F0161" w:rsidRPr="006F0161" w:rsidRDefault="006F0161" w:rsidP="006F0161">
      <w:pPr>
        <w:tabs>
          <w:tab w:val="left" w:pos="1507"/>
        </w:tabs>
        <w:rPr>
          <w:rFonts w:ascii="Arial" w:hAnsi="Arial" w:cs="Arial"/>
        </w:rPr>
      </w:pPr>
    </w:p>
    <w:p w14:paraId="5ECBF672" w14:textId="654355B4" w:rsidR="006F0161" w:rsidRPr="006F0161" w:rsidRDefault="006F0161" w:rsidP="006F0161">
      <w:pPr>
        <w:tabs>
          <w:tab w:val="left" w:pos="1507"/>
        </w:tabs>
        <w:rPr>
          <w:rFonts w:ascii="Arial" w:hAnsi="Arial" w:cs="Arial"/>
        </w:rPr>
      </w:pPr>
      <w:r w:rsidRPr="006F0161">
        <w:rPr>
          <w:rFonts w:ascii="Arial" w:hAnsi="Arial" w:cs="Arial"/>
        </w:rPr>
        <w:t>……………………………</w:t>
      </w:r>
      <w:r>
        <w:rPr>
          <w:rFonts w:ascii="Arial" w:hAnsi="Arial" w:cs="Arial"/>
        </w:rPr>
        <w:t>...</w:t>
      </w:r>
    </w:p>
    <w:p w14:paraId="51BA6F92" w14:textId="77777777" w:rsidR="006F0161" w:rsidRPr="006F0161" w:rsidRDefault="006F0161" w:rsidP="006F0161">
      <w:pPr>
        <w:tabs>
          <w:tab w:val="left" w:pos="1507"/>
        </w:tabs>
        <w:rPr>
          <w:rFonts w:ascii="Arial" w:hAnsi="Arial" w:cs="Arial"/>
        </w:rPr>
      </w:pPr>
      <w:r w:rsidRPr="006F0161">
        <w:rPr>
          <w:rFonts w:ascii="Arial" w:hAnsi="Arial" w:cs="Arial"/>
        </w:rPr>
        <w:t>Imię i nazwisko uczestnika</w:t>
      </w:r>
    </w:p>
    <w:p w14:paraId="0AE6B6A3" w14:textId="77777777" w:rsidR="006F0161" w:rsidRPr="006F0161" w:rsidRDefault="006F0161" w:rsidP="006F0161">
      <w:pPr>
        <w:tabs>
          <w:tab w:val="left" w:pos="1507"/>
        </w:tabs>
        <w:jc w:val="right"/>
        <w:rPr>
          <w:rFonts w:ascii="Arial" w:hAnsi="Arial" w:cs="Arial"/>
        </w:rPr>
      </w:pPr>
    </w:p>
    <w:p w14:paraId="2AFA7A8A" w14:textId="5480E58C" w:rsidR="006F0161" w:rsidRPr="006F0161" w:rsidRDefault="006F0161" w:rsidP="006F0161">
      <w:pPr>
        <w:tabs>
          <w:tab w:val="left" w:pos="1507"/>
        </w:tabs>
        <w:jc w:val="right"/>
        <w:rPr>
          <w:rFonts w:ascii="Arial" w:hAnsi="Arial" w:cs="Arial"/>
        </w:rPr>
      </w:pPr>
      <w:r>
        <w:rPr>
          <w:rFonts w:ascii="Arial" w:hAnsi="Arial" w:cs="Arial"/>
        </w:rPr>
        <w:t>.</w:t>
      </w:r>
      <w:r w:rsidRPr="006F0161">
        <w:rPr>
          <w:rFonts w:ascii="Arial" w:hAnsi="Arial" w:cs="Arial"/>
        </w:rPr>
        <w:t>………………………………</w:t>
      </w:r>
    </w:p>
    <w:p w14:paraId="1F2F277C" w14:textId="6A52E72A" w:rsidR="003741CD" w:rsidRPr="006406AA" w:rsidRDefault="006F0161" w:rsidP="006F0161">
      <w:pPr>
        <w:tabs>
          <w:tab w:val="left" w:pos="1507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F0161">
        <w:rPr>
          <w:rFonts w:ascii="Arial" w:hAnsi="Arial" w:cs="Arial"/>
        </w:rPr>
        <w:t>Data, miejsce i podpis</w:t>
      </w:r>
    </w:p>
    <w:sectPr w:rsidR="003741CD" w:rsidRPr="006406AA" w:rsidSect="00F51358">
      <w:headerReference w:type="default" r:id="rId7"/>
      <w:pgSz w:w="11906" w:h="16838"/>
      <w:pgMar w:top="2694" w:right="1417" w:bottom="1843" w:left="1417" w:header="708" w:footer="14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6E5467" w14:textId="77777777" w:rsidR="009E395B" w:rsidRDefault="009E395B" w:rsidP="003741CD">
      <w:pPr>
        <w:spacing w:after="0" w:line="240" w:lineRule="auto"/>
      </w:pPr>
      <w:r>
        <w:separator/>
      </w:r>
    </w:p>
  </w:endnote>
  <w:endnote w:type="continuationSeparator" w:id="0">
    <w:p w14:paraId="27751C07" w14:textId="77777777" w:rsidR="009E395B" w:rsidRDefault="009E395B" w:rsidP="00374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81FAB" w14:textId="77777777" w:rsidR="009E395B" w:rsidRDefault="009E395B" w:rsidP="003741CD">
      <w:pPr>
        <w:spacing w:after="0" w:line="240" w:lineRule="auto"/>
      </w:pPr>
      <w:r>
        <w:separator/>
      </w:r>
    </w:p>
  </w:footnote>
  <w:footnote w:type="continuationSeparator" w:id="0">
    <w:p w14:paraId="1F9BFBE8" w14:textId="77777777" w:rsidR="009E395B" w:rsidRDefault="009E395B" w:rsidP="003741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5F611" w14:textId="751ED16E" w:rsidR="00CD4FC5" w:rsidRDefault="00CD4FC5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ED6904" wp14:editId="3A555289">
          <wp:simplePos x="0" y="0"/>
          <wp:positionH relativeFrom="column">
            <wp:posOffset>-479797</wp:posOffset>
          </wp:positionH>
          <wp:positionV relativeFrom="paragraph">
            <wp:posOffset>-125730</wp:posOffset>
          </wp:positionV>
          <wp:extent cx="1143000" cy="800919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800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755CF4"/>
    <w:multiLevelType w:val="hybridMultilevel"/>
    <w:tmpl w:val="B1FA7AEA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D1552"/>
    <w:multiLevelType w:val="hybridMultilevel"/>
    <w:tmpl w:val="5A947488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654560"/>
    <w:multiLevelType w:val="hybridMultilevel"/>
    <w:tmpl w:val="4C441C1C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A2942"/>
    <w:multiLevelType w:val="hybridMultilevel"/>
    <w:tmpl w:val="0F385AF6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84A7F"/>
    <w:multiLevelType w:val="hybridMultilevel"/>
    <w:tmpl w:val="7DEC3244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703105"/>
    <w:multiLevelType w:val="hybridMultilevel"/>
    <w:tmpl w:val="9C588A06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jM1NTK1NLM0NzVS0lEKTi0uzszPAykwqwUAygVFiSwAAAA="/>
  </w:docVars>
  <w:rsids>
    <w:rsidRoot w:val="00547496"/>
    <w:rsid w:val="00035D1D"/>
    <w:rsid w:val="00195A78"/>
    <w:rsid w:val="002112DF"/>
    <w:rsid w:val="002165C1"/>
    <w:rsid w:val="003741CD"/>
    <w:rsid w:val="003A1744"/>
    <w:rsid w:val="0043544B"/>
    <w:rsid w:val="00467AA0"/>
    <w:rsid w:val="00547496"/>
    <w:rsid w:val="005B0DD5"/>
    <w:rsid w:val="006406AA"/>
    <w:rsid w:val="006A73E1"/>
    <w:rsid w:val="006F0161"/>
    <w:rsid w:val="007A521C"/>
    <w:rsid w:val="009E395B"/>
    <w:rsid w:val="00AC087B"/>
    <w:rsid w:val="00B37885"/>
    <w:rsid w:val="00B703D7"/>
    <w:rsid w:val="00B8404B"/>
    <w:rsid w:val="00BD3A38"/>
    <w:rsid w:val="00BF3532"/>
    <w:rsid w:val="00C769BF"/>
    <w:rsid w:val="00CD4FC5"/>
    <w:rsid w:val="00F51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A47240"/>
  <w15:chartTrackingRefBased/>
  <w15:docId w15:val="{AB787ADE-703A-479F-B173-88ECAF41A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741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41CD"/>
  </w:style>
  <w:style w:type="paragraph" w:styleId="Stopka">
    <w:name w:val="footer"/>
    <w:basedOn w:val="Normalny"/>
    <w:link w:val="StopkaZnak"/>
    <w:uiPriority w:val="99"/>
    <w:unhideWhenUsed/>
    <w:rsid w:val="003741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41CD"/>
  </w:style>
  <w:style w:type="paragraph" w:styleId="Akapitzlist">
    <w:name w:val="List Paragraph"/>
    <w:basedOn w:val="Normalny"/>
    <w:uiPriority w:val="34"/>
    <w:qFormat/>
    <w:rsid w:val="003741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08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GSMIE PAN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Szołdrowska</dc:creator>
  <cp:keywords/>
  <dc:description/>
  <cp:lastModifiedBy>Dominika Szołdrowska</cp:lastModifiedBy>
  <cp:revision>11</cp:revision>
  <dcterms:created xsi:type="dcterms:W3CDTF">2023-01-09T11:15:00Z</dcterms:created>
  <dcterms:modified xsi:type="dcterms:W3CDTF">2023-03-20T11:09:00Z</dcterms:modified>
</cp:coreProperties>
</file>